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289B8" w14:textId="77777777" w:rsidR="003059E1" w:rsidRPr="009A7D92" w:rsidRDefault="00F45805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  <w:lang w:bidi="ar-SA"/>
        </w:rPr>
        <w:drawing>
          <wp:inline distT="0" distB="0" distL="0" distR="0" wp14:anchorId="6E1D305B" wp14:editId="70D51090">
            <wp:extent cx="834189" cy="37147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SA LOGO COLOR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4189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First</w:t>
      </w:r>
      <w:r w:rsidR="003059E1" w:rsidRPr="009A7D92">
        <w:rPr>
          <w:b/>
          <w:bCs/>
          <w:sz w:val="24"/>
          <w:szCs w:val="24"/>
        </w:rPr>
        <w:t xml:space="preserve"> Judicial District CASA Program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90"/>
      </w:tblGrid>
      <w:tr w:rsidR="003059E1" w:rsidRPr="00332DA7" w14:paraId="60B9630D" w14:textId="77777777" w:rsidTr="00332DA7">
        <w:tc>
          <w:tcPr>
            <w:tcW w:w="11016" w:type="dxa"/>
          </w:tcPr>
          <w:p w14:paraId="069A18E3" w14:textId="14CFEDA1" w:rsidR="003059E1" w:rsidRPr="00332DA7" w:rsidRDefault="003059E1" w:rsidP="00A76ABB">
            <w:pPr>
              <w:spacing w:after="0" w:line="240" w:lineRule="auto"/>
              <w:rPr>
                <w:sz w:val="20"/>
              </w:rPr>
            </w:pPr>
            <w:r w:rsidRPr="00332DA7">
              <w:rPr>
                <w:b/>
                <w:bCs/>
                <w:sz w:val="20"/>
              </w:rPr>
              <w:t>General Job Description and Position Responsibilities:</w:t>
            </w:r>
            <w:r w:rsidRPr="00332DA7">
              <w:rPr>
                <w:sz w:val="20"/>
              </w:rPr>
              <w:t xml:space="preserve">     </w:t>
            </w:r>
            <w:r w:rsidR="00A76ABB">
              <w:rPr>
                <w:sz w:val="20"/>
              </w:rPr>
              <w:t>Advocate</w:t>
            </w:r>
            <w:r w:rsidRPr="00332DA7">
              <w:rPr>
                <w:sz w:val="20"/>
              </w:rPr>
              <w:t xml:space="preserve"> Supervisor</w:t>
            </w:r>
            <w:r w:rsidR="00046B97">
              <w:rPr>
                <w:sz w:val="20"/>
              </w:rPr>
              <w:t xml:space="preserve"> Full Time</w:t>
            </w:r>
            <w:r w:rsidR="00084707">
              <w:rPr>
                <w:sz w:val="20"/>
              </w:rPr>
              <w:t xml:space="preserve"> 35-40 Hours / Week.</w:t>
            </w:r>
          </w:p>
        </w:tc>
      </w:tr>
      <w:tr w:rsidR="003059E1" w:rsidRPr="00332DA7" w14:paraId="519238E7" w14:textId="77777777" w:rsidTr="00EB6ED1">
        <w:trPr>
          <w:trHeight w:val="98"/>
        </w:trPr>
        <w:tc>
          <w:tcPr>
            <w:tcW w:w="11016" w:type="dxa"/>
          </w:tcPr>
          <w:p w14:paraId="4319D878" w14:textId="77777777" w:rsidR="003059E1" w:rsidRPr="008D7181" w:rsidRDefault="003059E1" w:rsidP="00332DA7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3059E1" w:rsidRPr="00332DA7" w14:paraId="39569F49" w14:textId="77777777" w:rsidTr="00332DA7">
        <w:tc>
          <w:tcPr>
            <w:tcW w:w="11016" w:type="dxa"/>
          </w:tcPr>
          <w:p w14:paraId="719DD06E" w14:textId="77777777" w:rsidR="003059E1" w:rsidRPr="00332DA7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332DA7">
              <w:rPr>
                <w:b/>
                <w:bCs/>
                <w:sz w:val="20"/>
              </w:rPr>
              <w:t>General Description:</w:t>
            </w:r>
          </w:p>
          <w:p w14:paraId="4E51F5FC" w14:textId="57A1F098" w:rsidR="003059E1" w:rsidRPr="00332DA7" w:rsidRDefault="003059E1" w:rsidP="002970B3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 xml:space="preserve"> </w:t>
            </w:r>
            <w:r w:rsidRPr="008D7181">
              <w:rPr>
                <w:sz w:val="20"/>
              </w:rPr>
              <w:t>Th</w:t>
            </w:r>
            <w:r w:rsidR="00F45805">
              <w:rPr>
                <w:sz w:val="20"/>
              </w:rPr>
              <w:t xml:space="preserve">e </w:t>
            </w:r>
            <w:r w:rsidR="00CC4BB5">
              <w:rPr>
                <w:sz w:val="20"/>
              </w:rPr>
              <w:t>Advocate</w:t>
            </w:r>
            <w:r w:rsidR="00F45805">
              <w:rPr>
                <w:sz w:val="20"/>
              </w:rPr>
              <w:t xml:space="preserve"> Supervisor</w:t>
            </w:r>
            <w:r w:rsidRPr="008D7181">
              <w:rPr>
                <w:sz w:val="20"/>
              </w:rPr>
              <w:t xml:space="preserve"> is responsible for </w:t>
            </w:r>
            <w:r w:rsidR="00D13FC2">
              <w:rPr>
                <w:sz w:val="20"/>
              </w:rPr>
              <w:t xml:space="preserve">the </w:t>
            </w:r>
            <w:r w:rsidRPr="008D7181">
              <w:rPr>
                <w:sz w:val="20"/>
              </w:rPr>
              <w:t>supervision, case management, training</w:t>
            </w:r>
            <w:r>
              <w:rPr>
                <w:sz w:val="20"/>
              </w:rPr>
              <w:t>, development</w:t>
            </w:r>
            <w:r w:rsidR="00D13FC2">
              <w:rPr>
                <w:sz w:val="20"/>
              </w:rPr>
              <w:t>,</w:t>
            </w:r>
            <w:r w:rsidRPr="008D7181">
              <w:rPr>
                <w:sz w:val="20"/>
              </w:rPr>
              <w:t xml:space="preserve"> and coordination of assigned </w:t>
            </w:r>
            <w:r w:rsidR="00CC4BB5">
              <w:rPr>
                <w:sz w:val="20"/>
              </w:rPr>
              <w:t>Advocate</w:t>
            </w:r>
            <w:r w:rsidRPr="008D7181">
              <w:rPr>
                <w:sz w:val="20"/>
              </w:rPr>
              <w:t xml:space="preserve">s to ensure that abused and neglected children receive quality advocacy in court. </w:t>
            </w:r>
            <w:r w:rsidR="00A045EF">
              <w:rPr>
                <w:sz w:val="20"/>
              </w:rPr>
              <w:t xml:space="preserve">  Position is for Kootenai, </w:t>
            </w:r>
            <w:proofErr w:type="gramStart"/>
            <w:r w:rsidR="00A045EF">
              <w:rPr>
                <w:sz w:val="20"/>
              </w:rPr>
              <w:t>Shoshone</w:t>
            </w:r>
            <w:proofErr w:type="gramEnd"/>
            <w:r w:rsidR="00A045EF">
              <w:rPr>
                <w:sz w:val="20"/>
              </w:rPr>
              <w:t xml:space="preserve"> and Benewa</w:t>
            </w:r>
            <w:r w:rsidR="00C7411B">
              <w:rPr>
                <w:sz w:val="20"/>
              </w:rPr>
              <w:t>h</w:t>
            </w:r>
            <w:r w:rsidR="00A045EF">
              <w:rPr>
                <w:sz w:val="20"/>
              </w:rPr>
              <w:t xml:space="preserve"> counties.</w:t>
            </w:r>
            <w:r w:rsidRPr="008D7181">
              <w:rPr>
                <w:sz w:val="20"/>
              </w:rPr>
              <w:t xml:space="preserve"> This position reports to the </w:t>
            </w:r>
            <w:r w:rsidR="00084707">
              <w:rPr>
                <w:sz w:val="20"/>
              </w:rPr>
              <w:t xml:space="preserve">Executive Director (ED). </w:t>
            </w:r>
          </w:p>
        </w:tc>
      </w:tr>
      <w:tr w:rsidR="003059E1" w:rsidRPr="00332DA7" w14:paraId="13EFF64C" w14:textId="77777777" w:rsidTr="00332DA7">
        <w:tc>
          <w:tcPr>
            <w:tcW w:w="11016" w:type="dxa"/>
          </w:tcPr>
          <w:p w14:paraId="4B298C16" w14:textId="77777777" w:rsidR="003059E1" w:rsidRPr="008D7181" w:rsidRDefault="003059E1" w:rsidP="00332DA7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3059E1" w:rsidRPr="00332DA7" w14:paraId="4F648D95" w14:textId="77777777" w:rsidTr="00332DA7">
        <w:tc>
          <w:tcPr>
            <w:tcW w:w="11016" w:type="dxa"/>
          </w:tcPr>
          <w:p w14:paraId="77C86DF7" w14:textId="77777777" w:rsidR="003059E1" w:rsidRPr="00FD542C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FD542C">
              <w:rPr>
                <w:b/>
                <w:bCs/>
                <w:sz w:val="20"/>
              </w:rPr>
              <w:t>Position Responsibilities:</w:t>
            </w:r>
          </w:p>
          <w:p w14:paraId="5F2F8AF3" w14:textId="77777777" w:rsidR="003059E1" w:rsidRPr="00FD542C" w:rsidRDefault="00CC4BB5" w:rsidP="00332DA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ADVOCATE</w:t>
            </w:r>
            <w:r w:rsidR="00D30CF2" w:rsidRPr="00FD542C">
              <w:rPr>
                <w:sz w:val="20"/>
              </w:rPr>
              <w:t xml:space="preserve"> </w:t>
            </w:r>
            <w:r w:rsidR="003059E1" w:rsidRPr="00FD542C">
              <w:rPr>
                <w:sz w:val="20"/>
              </w:rPr>
              <w:t>CASE MANAGEMENT</w:t>
            </w:r>
          </w:p>
          <w:p w14:paraId="3DF26D9C" w14:textId="27192686" w:rsidR="00CC4BB5" w:rsidRPr="00FD542C" w:rsidRDefault="00D30CF2" w:rsidP="00CC4BB5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 xml:space="preserve">Supervise </w:t>
            </w:r>
            <w:r w:rsidR="002E2687" w:rsidRPr="00FD542C">
              <w:rPr>
                <w:sz w:val="20"/>
              </w:rPr>
              <w:t>up to</w:t>
            </w:r>
            <w:r w:rsidR="00137CE5" w:rsidRPr="00FD542C">
              <w:rPr>
                <w:sz w:val="20"/>
              </w:rPr>
              <w:t xml:space="preserve"> </w:t>
            </w:r>
            <w:r w:rsidR="00C7411B">
              <w:rPr>
                <w:sz w:val="20"/>
              </w:rPr>
              <w:t>26</w:t>
            </w:r>
            <w:r w:rsidRPr="00FD542C">
              <w:rPr>
                <w:sz w:val="20"/>
              </w:rPr>
              <w:t xml:space="preserve"> active </w:t>
            </w:r>
            <w:r w:rsidR="00CC4BB5" w:rsidRPr="00FD542C">
              <w:rPr>
                <w:sz w:val="20"/>
              </w:rPr>
              <w:t>Advocate</w:t>
            </w:r>
            <w:r w:rsidR="00A7514B" w:rsidRPr="00FD542C">
              <w:rPr>
                <w:sz w:val="20"/>
              </w:rPr>
              <w:t>s</w:t>
            </w:r>
            <w:r w:rsidR="00CC4BB5" w:rsidRPr="00FD542C">
              <w:rPr>
                <w:sz w:val="20"/>
              </w:rPr>
              <w:t xml:space="preserve">, </w:t>
            </w:r>
            <w:r w:rsidRPr="00FD542C">
              <w:rPr>
                <w:sz w:val="20"/>
              </w:rPr>
              <w:t>assist with the</w:t>
            </w:r>
            <w:r w:rsidR="00413F5A" w:rsidRPr="00FD542C">
              <w:rPr>
                <w:sz w:val="20"/>
              </w:rPr>
              <w:t>ir</w:t>
            </w:r>
            <w:r w:rsidRPr="00FD542C">
              <w:rPr>
                <w:sz w:val="20"/>
              </w:rPr>
              <w:t xml:space="preserve"> case management</w:t>
            </w:r>
            <w:r w:rsidR="00046B97" w:rsidRPr="00FD542C">
              <w:rPr>
                <w:sz w:val="20"/>
              </w:rPr>
              <w:t xml:space="preserve"> on approximately </w:t>
            </w:r>
            <w:r w:rsidR="00C7411B">
              <w:rPr>
                <w:sz w:val="20"/>
              </w:rPr>
              <w:t>39</w:t>
            </w:r>
            <w:r w:rsidR="00137CE5" w:rsidRPr="00FD542C">
              <w:rPr>
                <w:sz w:val="20"/>
              </w:rPr>
              <w:t xml:space="preserve"> cases</w:t>
            </w:r>
            <w:r w:rsidRPr="00FD542C">
              <w:rPr>
                <w:sz w:val="20"/>
              </w:rPr>
              <w:t>.</w:t>
            </w:r>
          </w:p>
          <w:p w14:paraId="1863D1A4" w14:textId="301E298F" w:rsidR="003059E1" w:rsidRPr="00FD542C" w:rsidRDefault="003059E1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 xml:space="preserve">Maintain effective coordination with the court on case assignments, assign and reassign cases, notify </w:t>
            </w:r>
            <w:r w:rsidR="00CC4BB5" w:rsidRPr="00FD542C">
              <w:rPr>
                <w:sz w:val="20"/>
              </w:rPr>
              <w:t>Advocate</w:t>
            </w:r>
            <w:r w:rsidRPr="00FD542C">
              <w:rPr>
                <w:sz w:val="20"/>
              </w:rPr>
              <w:t>s of hearing dates, attend hearing</w:t>
            </w:r>
            <w:r w:rsidR="00357504">
              <w:rPr>
                <w:sz w:val="20"/>
              </w:rPr>
              <w:t>s</w:t>
            </w:r>
            <w:r w:rsidRPr="00FD542C">
              <w:rPr>
                <w:sz w:val="20"/>
              </w:rPr>
              <w:t xml:space="preserve"> of staff cases</w:t>
            </w:r>
            <w:r w:rsidR="00357504">
              <w:rPr>
                <w:sz w:val="20"/>
              </w:rPr>
              <w:t>, perform those case responsibilities, and</w:t>
            </w:r>
            <w:r w:rsidRPr="00FD542C">
              <w:rPr>
                <w:sz w:val="20"/>
              </w:rPr>
              <w:t xml:space="preserve"> provide staff support to </w:t>
            </w:r>
            <w:r w:rsidR="00CC4BB5" w:rsidRPr="00FD542C">
              <w:rPr>
                <w:sz w:val="20"/>
              </w:rPr>
              <w:t>Advocate</w:t>
            </w:r>
            <w:r w:rsidRPr="00FD542C">
              <w:rPr>
                <w:sz w:val="20"/>
              </w:rPr>
              <w:t>s.</w:t>
            </w:r>
          </w:p>
          <w:p w14:paraId="486E3D7F" w14:textId="77777777" w:rsidR="003059E1" w:rsidRPr="00FD542C" w:rsidRDefault="003059E1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 xml:space="preserve">Provide quality case management and supervision of </w:t>
            </w:r>
            <w:r w:rsidR="00CC4BB5" w:rsidRPr="00FD542C">
              <w:rPr>
                <w:sz w:val="20"/>
              </w:rPr>
              <w:t>Advocate</w:t>
            </w:r>
            <w:r w:rsidRPr="00FD542C">
              <w:rPr>
                <w:sz w:val="20"/>
              </w:rPr>
              <w:t xml:space="preserve">s as required by state and national standards.  Assure monthly contact with each </w:t>
            </w:r>
            <w:r w:rsidR="00CC4BB5" w:rsidRPr="00FD542C">
              <w:rPr>
                <w:sz w:val="20"/>
              </w:rPr>
              <w:t>Advocate</w:t>
            </w:r>
            <w:r w:rsidRPr="00FD542C">
              <w:rPr>
                <w:sz w:val="20"/>
              </w:rPr>
              <w:t xml:space="preserve"> and coordinate timely court reports.</w:t>
            </w:r>
          </w:p>
          <w:p w14:paraId="4839FE76" w14:textId="134581A9" w:rsidR="003059E1" w:rsidRPr="00FD542C" w:rsidRDefault="003059E1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Compile statistical case information as required by local, state</w:t>
            </w:r>
            <w:r w:rsidR="00357504">
              <w:rPr>
                <w:sz w:val="20"/>
              </w:rPr>
              <w:t>,</w:t>
            </w:r>
            <w:r w:rsidRPr="00FD542C">
              <w:rPr>
                <w:sz w:val="20"/>
              </w:rPr>
              <w:t xml:space="preserve"> and National CASA/GAL programs</w:t>
            </w:r>
            <w:r w:rsidR="002970B3" w:rsidRPr="00FD542C">
              <w:rPr>
                <w:sz w:val="20"/>
              </w:rPr>
              <w:t xml:space="preserve"> and the </w:t>
            </w:r>
            <w:r w:rsidR="00084707">
              <w:rPr>
                <w:sz w:val="20"/>
              </w:rPr>
              <w:t>ED</w:t>
            </w:r>
            <w:r w:rsidR="002970B3" w:rsidRPr="00FD542C">
              <w:rPr>
                <w:sz w:val="20"/>
              </w:rPr>
              <w:t>.</w:t>
            </w:r>
          </w:p>
          <w:p w14:paraId="73E3E016" w14:textId="77777777" w:rsidR="003059E1" w:rsidRPr="00FD542C" w:rsidRDefault="002970B3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Review cases and provide</w:t>
            </w:r>
            <w:r w:rsidR="003059E1" w:rsidRPr="00FD542C">
              <w:rPr>
                <w:sz w:val="20"/>
              </w:rPr>
              <w:t xml:space="preserve"> support and direction to the </w:t>
            </w:r>
            <w:r w:rsidR="00D30CF2" w:rsidRPr="00FD542C">
              <w:rPr>
                <w:sz w:val="20"/>
              </w:rPr>
              <w:t>Advocates</w:t>
            </w:r>
            <w:r w:rsidR="003059E1" w:rsidRPr="00FD542C">
              <w:rPr>
                <w:sz w:val="20"/>
              </w:rPr>
              <w:t xml:space="preserve"> to assist them with their independent judgment.</w:t>
            </w:r>
          </w:p>
          <w:p w14:paraId="0818A96D" w14:textId="78078F39" w:rsidR="00CC4BB5" w:rsidRPr="00FD542C" w:rsidRDefault="00CC4BB5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Collect and maintain data from Advocates regarding case updates</w:t>
            </w:r>
            <w:r w:rsidR="00F11FD7" w:rsidRPr="00FD542C">
              <w:rPr>
                <w:sz w:val="20"/>
              </w:rPr>
              <w:t>.</w:t>
            </w:r>
            <w:r w:rsidR="00A045EF">
              <w:rPr>
                <w:sz w:val="20"/>
              </w:rPr>
              <w:t xml:space="preserve">  Organize and maintain case records (both hard and </w:t>
            </w:r>
            <w:proofErr w:type="gramStart"/>
            <w:r w:rsidR="00A045EF">
              <w:rPr>
                <w:sz w:val="20"/>
              </w:rPr>
              <w:t>on line</w:t>
            </w:r>
            <w:proofErr w:type="gramEnd"/>
            <w:r w:rsidR="00A045EF">
              <w:rPr>
                <w:sz w:val="20"/>
              </w:rPr>
              <w:t>), record and update case records in accurate and timely manner.  Enter all data for previous month by the 10</w:t>
            </w:r>
            <w:r w:rsidR="00A045EF" w:rsidRPr="00A045EF">
              <w:rPr>
                <w:sz w:val="20"/>
                <w:vertAlign w:val="superscript"/>
              </w:rPr>
              <w:t>th</w:t>
            </w:r>
            <w:r w:rsidR="00A045EF">
              <w:rPr>
                <w:sz w:val="20"/>
              </w:rPr>
              <w:t>.</w:t>
            </w:r>
          </w:p>
          <w:p w14:paraId="6B7B1BEB" w14:textId="77777777" w:rsidR="003059E1" w:rsidRPr="00FD542C" w:rsidRDefault="003059E1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Attend emergency hearing</w:t>
            </w:r>
            <w:r w:rsidR="00CC4BB5" w:rsidRPr="00FD542C">
              <w:rPr>
                <w:sz w:val="20"/>
              </w:rPr>
              <w:t>s</w:t>
            </w:r>
            <w:r w:rsidRPr="00FD542C">
              <w:rPr>
                <w:sz w:val="20"/>
              </w:rPr>
              <w:t xml:space="preserve"> on a rotating basis.</w:t>
            </w:r>
            <w:r w:rsidR="002970B3" w:rsidRPr="00FD542C">
              <w:rPr>
                <w:sz w:val="20"/>
              </w:rPr>
              <w:t xml:space="preserve">  Serve on “call” rotation for vacations, sick leave, weekend shelters, etc.</w:t>
            </w:r>
          </w:p>
          <w:p w14:paraId="3004B78D" w14:textId="77777777" w:rsidR="00611D35" w:rsidRDefault="003059E1" w:rsidP="00611D35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Assign cases and fill out intake sheets.</w:t>
            </w:r>
          </w:p>
          <w:p w14:paraId="358722E1" w14:textId="35849C20" w:rsidR="00611D35" w:rsidRDefault="002970B3" w:rsidP="00611D35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611D35">
              <w:rPr>
                <w:sz w:val="20"/>
              </w:rPr>
              <w:t>Assist</w:t>
            </w:r>
            <w:r w:rsidR="003059E1" w:rsidRPr="00611D35">
              <w:rPr>
                <w:sz w:val="20"/>
              </w:rPr>
              <w:t xml:space="preserve"> wit</w:t>
            </w:r>
            <w:r w:rsidRPr="00611D35">
              <w:rPr>
                <w:sz w:val="20"/>
              </w:rPr>
              <w:t xml:space="preserve">h </w:t>
            </w:r>
            <w:r w:rsidR="00CC4BB5" w:rsidRPr="00611D35">
              <w:rPr>
                <w:sz w:val="20"/>
              </w:rPr>
              <w:t>Advocate</w:t>
            </w:r>
            <w:r w:rsidRPr="00611D35">
              <w:rPr>
                <w:sz w:val="20"/>
              </w:rPr>
              <w:t xml:space="preserve"> recognition </w:t>
            </w:r>
            <w:r w:rsidR="00CC4BB5" w:rsidRPr="00611D35">
              <w:rPr>
                <w:sz w:val="20"/>
              </w:rPr>
              <w:t xml:space="preserve">and appreciation </w:t>
            </w:r>
            <w:r w:rsidRPr="00611D35">
              <w:rPr>
                <w:sz w:val="20"/>
              </w:rPr>
              <w:t>event</w:t>
            </w:r>
            <w:r w:rsidR="00CC4BB5" w:rsidRPr="00611D35">
              <w:rPr>
                <w:sz w:val="20"/>
              </w:rPr>
              <w:t>s</w:t>
            </w:r>
          </w:p>
          <w:p w14:paraId="3B664D58" w14:textId="016A8C24" w:rsidR="00611D35" w:rsidRDefault="00611D35" w:rsidP="00611D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SUPERVISOR CASE MANAGEMENT</w:t>
            </w:r>
          </w:p>
          <w:p w14:paraId="09464C52" w14:textId="6991E417" w:rsidR="00611D35" w:rsidRDefault="00611D35" w:rsidP="00611D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Do not “staff manage” cases without approval in writing by </w:t>
            </w:r>
            <w:r w:rsidR="00084707">
              <w:rPr>
                <w:sz w:val="20"/>
              </w:rPr>
              <w:t>ED</w:t>
            </w:r>
            <w:r>
              <w:rPr>
                <w:sz w:val="20"/>
              </w:rPr>
              <w:t>.</w:t>
            </w:r>
          </w:p>
          <w:p w14:paraId="6EE8A1BD" w14:textId="751C5849" w:rsidR="00611D35" w:rsidRPr="00611D35" w:rsidRDefault="00611D35" w:rsidP="00611D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Motions to Withdraw must have </w:t>
            </w:r>
            <w:r w:rsidR="00084707">
              <w:rPr>
                <w:sz w:val="20"/>
              </w:rPr>
              <w:t>ED</w:t>
            </w:r>
            <w:r>
              <w:rPr>
                <w:sz w:val="20"/>
              </w:rPr>
              <w:t xml:space="preserve"> approval in writing.</w:t>
            </w:r>
          </w:p>
          <w:p w14:paraId="5CDA8AC4" w14:textId="18BAA2B2" w:rsidR="003059E1" w:rsidRPr="00611D35" w:rsidRDefault="00611D35" w:rsidP="00611D35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3.     </w:t>
            </w:r>
            <w:r w:rsidR="00CC4BB5" w:rsidRPr="00611D35">
              <w:rPr>
                <w:sz w:val="20"/>
              </w:rPr>
              <w:t>ADVOCATE</w:t>
            </w:r>
            <w:r w:rsidR="003059E1" w:rsidRPr="00611D35">
              <w:rPr>
                <w:sz w:val="20"/>
              </w:rPr>
              <w:t xml:space="preserve"> MANAGEMENT</w:t>
            </w:r>
          </w:p>
          <w:p w14:paraId="470A715F" w14:textId="441A10FD" w:rsidR="00D30CF2" w:rsidRPr="00FD542C" w:rsidRDefault="00CC4BB5" w:rsidP="00D30CF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Continually evaluate</w:t>
            </w:r>
            <w:r w:rsidR="00D30CF2" w:rsidRPr="00FD542C">
              <w:rPr>
                <w:sz w:val="20"/>
              </w:rPr>
              <w:t xml:space="preserve"> each Advocate’s skills, strengths</w:t>
            </w:r>
            <w:r w:rsidR="00662C6F">
              <w:rPr>
                <w:sz w:val="20"/>
              </w:rPr>
              <w:t>,</w:t>
            </w:r>
            <w:r w:rsidR="00D30CF2" w:rsidRPr="00FD542C">
              <w:rPr>
                <w:sz w:val="20"/>
              </w:rPr>
              <w:t xml:space="preserve"> and development needs </w:t>
            </w:r>
            <w:r w:rsidR="00EF6E8A">
              <w:rPr>
                <w:sz w:val="20"/>
              </w:rPr>
              <w:t>concerning</w:t>
            </w:r>
            <w:r w:rsidR="00D30CF2" w:rsidRPr="00FD542C">
              <w:rPr>
                <w:sz w:val="20"/>
              </w:rPr>
              <w:t xml:space="preserve"> the cases assigned.</w:t>
            </w:r>
          </w:p>
          <w:p w14:paraId="76AC2020" w14:textId="370A8357" w:rsidR="00D30CF2" w:rsidRPr="00FD542C" w:rsidRDefault="00D30CF2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Work with the Training Specialist to provide Advocates with ongoing trai</w:t>
            </w:r>
            <w:r w:rsidR="00CC4BB5" w:rsidRPr="00FD542C">
              <w:rPr>
                <w:sz w:val="20"/>
              </w:rPr>
              <w:t>ning.</w:t>
            </w:r>
          </w:p>
          <w:p w14:paraId="44596AEE" w14:textId="343368B7" w:rsidR="00CC4BB5" w:rsidRPr="00FD542C" w:rsidRDefault="00CC4BB5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Assist Trainer with encourag</w:t>
            </w:r>
            <w:r w:rsidR="00EF6E8A">
              <w:rPr>
                <w:sz w:val="20"/>
              </w:rPr>
              <w:t>ing</w:t>
            </w:r>
            <w:r w:rsidRPr="00FD542C">
              <w:rPr>
                <w:sz w:val="20"/>
              </w:rPr>
              <w:t xml:space="preserve"> advocate attendance and tracking </w:t>
            </w:r>
            <w:r w:rsidR="00B30BB5">
              <w:rPr>
                <w:sz w:val="20"/>
              </w:rPr>
              <w:t xml:space="preserve">of </w:t>
            </w:r>
            <w:r w:rsidRPr="00FD542C">
              <w:rPr>
                <w:sz w:val="20"/>
              </w:rPr>
              <w:t>training.</w:t>
            </w:r>
          </w:p>
          <w:p w14:paraId="3567F751" w14:textId="77777777" w:rsidR="00D30CF2" w:rsidRPr="00FD542C" w:rsidRDefault="00D30CF2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 xml:space="preserve">Conduct an annual evaluation of each </w:t>
            </w:r>
            <w:r w:rsidR="00CC4BB5" w:rsidRPr="00FD542C">
              <w:rPr>
                <w:sz w:val="20"/>
              </w:rPr>
              <w:t>Advocate</w:t>
            </w:r>
            <w:r w:rsidRPr="00FD542C">
              <w:rPr>
                <w:sz w:val="20"/>
              </w:rPr>
              <w:t>.</w:t>
            </w:r>
          </w:p>
          <w:p w14:paraId="7087A382" w14:textId="0F2E2D58" w:rsidR="00D30CF2" w:rsidRPr="00FD542C" w:rsidRDefault="00D30CF2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 xml:space="preserve">Provide recommendation on </w:t>
            </w:r>
            <w:r w:rsidR="00CC4BB5" w:rsidRPr="00FD542C">
              <w:rPr>
                <w:sz w:val="20"/>
              </w:rPr>
              <w:t>Advocate</w:t>
            </w:r>
            <w:r w:rsidRPr="00FD542C">
              <w:rPr>
                <w:sz w:val="20"/>
              </w:rPr>
              <w:t xml:space="preserve"> advancement and termination to the </w:t>
            </w:r>
            <w:r w:rsidR="00084707">
              <w:rPr>
                <w:sz w:val="20"/>
              </w:rPr>
              <w:t>ED</w:t>
            </w:r>
            <w:r w:rsidRPr="00FD542C">
              <w:rPr>
                <w:sz w:val="20"/>
              </w:rPr>
              <w:t>.</w:t>
            </w:r>
          </w:p>
          <w:p w14:paraId="1E989E33" w14:textId="77777777" w:rsidR="00D30CF2" w:rsidRPr="00FD542C" w:rsidRDefault="00D30CF2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 xml:space="preserve">Provide </w:t>
            </w:r>
            <w:r w:rsidR="00CC4BB5" w:rsidRPr="00FD542C">
              <w:rPr>
                <w:sz w:val="20"/>
              </w:rPr>
              <w:t>Advocate</w:t>
            </w:r>
            <w:r w:rsidRPr="00FD542C">
              <w:rPr>
                <w:sz w:val="20"/>
              </w:rPr>
              <w:t>s with report forms and resource information</w:t>
            </w:r>
            <w:r w:rsidR="00CC4BB5" w:rsidRPr="00FD542C">
              <w:rPr>
                <w:sz w:val="20"/>
              </w:rPr>
              <w:t>.</w:t>
            </w:r>
          </w:p>
          <w:p w14:paraId="5FF9DAA0" w14:textId="4787D92A" w:rsidR="00D30CF2" w:rsidRPr="00FD542C" w:rsidRDefault="00FD542C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Attempt to secure</w:t>
            </w:r>
            <w:r w:rsidR="00D30CF2" w:rsidRPr="00FD542C">
              <w:rPr>
                <w:sz w:val="20"/>
              </w:rPr>
              <w:t xml:space="preserve"> Exit Interviews on all exiting Advocates with documentation in their personnel file.</w:t>
            </w:r>
          </w:p>
          <w:p w14:paraId="0F450CA3" w14:textId="0956D31D" w:rsidR="00F45805" w:rsidRPr="00FD542C" w:rsidRDefault="00F45805" w:rsidP="00F45805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 xml:space="preserve">Prepare and collect </w:t>
            </w:r>
            <w:r w:rsidR="00CC4BB5" w:rsidRPr="00FD542C">
              <w:rPr>
                <w:sz w:val="20"/>
              </w:rPr>
              <w:t>Advocate</w:t>
            </w:r>
            <w:r w:rsidRPr="00FD542C">
              <w:rPr>
                <w:sz w:val="20"/>
              </w:rPr>
              <w:t xml:space="preserve"> </w:t>
            </w:r>
            <w:r w:rsidR="00CC4BB5" w:rsidRPr="00FD542C">
              <w:rPr>
                <w:sz w:val="20"/>
              </w:rPr>
              <w:t>hours and mileage</w:t>
            </w:r>
            <w:r w:rsidRPr="00FD542C">
              <w:rPr>
                <w:sz w:val="20"/>
              </w:rPr>
              <w:t xml:space="preserve"> </w:t>
            </w:r>
            <w:r w:rsidR="00A7514B" w:rsidRPr="00FD542C">
              <w:rPr>
                <w:sz w:val="20"/>
              </w:rPr>
              <w:t>monthly</w:t>
            </w:r>
            <w:r w:rsidR="00B30BB5">
              <w:rPr>
                <w:sz w:val="20"/>
              </w:rPr>
              <w:t>—d</w:t>
            </w:r>
            <w:r w:rsidRPr="00FD542C">
              <w:rPr>
                <w:sz w:val="20"/>
              </w:rPr>
              <w:t xml:space="preserve">eadline </w:t>
            </w:r>
            <w:r w:rsidR="00215F31">
              <w:rPr>
                <w:sz w:val="20"/>
              </w:rPr>
              <w:t>10</w:t>
            </w:r>
            <w:r w:rsidRPr="00FD542C">
              <w:rPr>
                <w:sz w:val="20"/>
                <w:vertAlign w:val="superscript"/>
              </w:rPr>
              <w:t>th</w:t>
            </w:r>
            <w:r w:rsidRPr="00FD542C">
              <w:rPr>
                <w:sz w:val="20"/>
              </w:rPr>
              <w:t xml:space="preserve"> of every month.</w:t>
            </w:r>
          </w:p>
          <w:p w14:paraId="67027AE4" w14:textId="77777777" w:rsidR="008A059E" w:rsidRPr="00FD542C" w:rsidRDefault="008A059E" w:rsidP="008A059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RECRUITING/TRAINING</w:t>
            </w:r>
          </w:p>
          <w:p w14:paraId="65316713" w14:textId="77777777" w:rsidR="008A059E" w:rsidRPr="00FD542C" w:rsidRDefault="008A059E" w:rsidP="008A059E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Provide recommendation on prospective Advocate advancement to the Trainer.</w:t>
            </w:r>
          </w:p>
          <w:p w14:paraId="334C3379" w14:textId="15787EEA" w:rsidR="008A059E" w:rsidRPr="00FD542C" w:rsidRDefault="008A059E" w:rsidP="008A059E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 xml:space="preserve">Coordinate with the </w:t>
            </w:r>
            <w:r w:rsidR="00FD542C" w:rsidRPr="00FD542C">
              <w:rPr>
                <w:sz w:val="20"/>
              </w:rPr>
              <w:t>Advocate &amp; Mentor Trainer</w:t>
            </w:r>
            <w:r w:rsidR="00A7514B" w:rsidRPr="00FD542C">
              <w:rPr>
                <w:sz w:val="20"/>
              </w:rPr>
              <w:t xml:space="preserve"> regarding training</w:t>
            </w:r>
            <w:r w:rsidRPr="00FD542C">
              <w:rPr>
                <w:sz w:val="20"/>
              </w:rPr>
              <w:t xml:space="preserve"> programs and in-service classes. </w:t>
            </w:r>
          </w:p>
          <w:p w14:paraId="0D5F6E32" w14:textId="77777777" w:rsidR="00D30CF2" w:rsidRPr="00FD542C" w:rsidRDefault="008A059E" w:rsidP="00D30CF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OTHER</w:t>
            </w:r>
          </w:p>
          <w:p w14:paraId="21132159" w14:textId="4973A6B6" w:rsidR="008A059E" w:rsidRPr="00FD542C" w:rsidRDefault="008A059E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Attend in-service and continuing education training as required by standards</w:t>
            </w:r>
            <w:r w:rsidR="00F11FD7" w:rsidRPr="00FD542C">
              <w:rPr>
                <w:sz w:val="20"/>
              </w:rPr>
              <w:t>.</w:t>
            </w:r>
          </w:p>
          <w:p w14:paraId="75F31B1C" w14:textId="295D7ABF" w:rsidR="008A059E" w:rsidRPr="00FD542C" w:rsidRDefault="008A059E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 xml:space="preserve">Participate in regular and ongoing </w:t>
            </w:r>
            <w:r w:rsidR="00F11FD7" w:rsidRPr="00FD542C">
              <w:rPr>
                <w:sz w:val="20"/>
              </w:rPr>
              <w:t xml:space="preserve">Optima </w:t>
            </w:r>
            <w:r w:rsidRPr="00FD542C">
              <w:rPr>
                <w:sz w:val="20"/>
              </w:rPr>
              <w:t>training</w:t>
            </w:r>
            <w:r w:rsidR="00F11FD7" w:rsidRPr="00FD542C">
              <w:rPr>
                <w:sz w:val="20"/>
              </w:rPr>
              <w:t xml:space="preserve"> as needed.</w:t>
            </w:r>
          </w:p>
          <w:p w14:paraId="0A6401D4" w14:textId="1FC620C9" w:rsidR="00F45805" w:rsidRPr="00FD542C" w:rsidRDefault="00F45805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 xml:space="preserve">Participate in </w:t>
            </w:r>
            <w:r w:rsidR="00F11FD7" w:rsidRPr="00FD542C">
              <w:rPr>
                <w:sz w:val="20"/>
              </w:rPr>
              <w:t xml:space="preserve">weekly </w:t>
            </w:r>
            <w:r w:rsidRPr="00FD542C">
              <w:rPr>
                <w:sz w:val="20"/>
              </w:rPr>
              <w:t>Supervisor and staff meetings.</w:t>
            </w:r>
          </w:p>
          <w:p w14:paraId="39A6D0D9" w14:textId="642732C7" w:rsidR="00D30CF2" w:rsidRPr="00FD542C" w:rsidRDefault="00D30CF2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>Assist with general administrative assistant duties as time permits and needs arise.</w:t>
            </w:r>
          </w:p>
          <w:p w14:paraId="4FA6DC76" w14:textId="77777777" w:rsidR="003059E1" w:rsidRPr="00FD542C" w:rsidRDefault="00F45805" w:rsidP="00F45805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FD542C">
              <w:rPr>
                <w:sz w:val="20"/>
              </w:rPr>
              <w:t xml:space="preserve">Serve as part of the CASA team for office duties, fundraising events, </w:t>
            </w:r>
            <w:r w:rsidR="00CC4BB5" w:rsidRPr="00FD542C">
              <w:rPr>
                <w:sz w:val="20"/>
              </w:rPr>
              <w:t>Advocate</w:t>
            </w:r>
            <w:r w:rsidRPr="00FD542C">
              <w:rPr>
                <w:sz w:val="20"/>
              </w:rPr>
              <w:t xml:space="preserve"> events, personnel issues, etc.</w:t>
            </w:r>
          </w:p>
        </w:tc>
      </w:tr>
      <w:tr w:rsidR="003059E1" w:rsidRPr="00332DA7" w14:paraId="753A23AF" w14:textId="77777777" w:rsidTr="00332DA7">
        <w:tc>
          <w:tcPr>
            <w:tcW w:w="11016" w:type="dxa"/>
          </w:tcPr>
          <w:p w14:paraId="5F986A7D" w14:textId="77777777" w:rsidR="003059E1" w:rsidRPr="008D7181" w:rsidRDefault="003059E1" w:rsidP="00332DA7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3059E1" w:rsidRPr="00332DA7" w14:paraId="4CAE661D" w14:textId="77777777" w:rsidTr="00332DA7">
        <w:tc>
          <w:tcPr>
            <w:tcW w:w="11016" w:type="dxa"/>
          </w:tcPr>
          <w:p w14:paraId="5277EE74" w14:textId="77777777" w:rsidR="003059E1" w:rsidRPr="00332DA7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332DA7">
              <w:rPr>
                <w:b/>
                <w:bCs/>
                <w:sz w:val="20"/>
              </w:rPr>
              <w:t>Qualifications:</w:t>
            </w:r>
          </w:p>
          <w:p w14:paraId="5E03B7F9" w14:textId="4ED3D8D4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 xml:space="preserve">Bachelor’s degree in social </w:t>
            </w:r>
            <w:r w:rsidR="00A7514B" w:rsidRPr="00332DA7">
              <w:rPr>
                <w:sz w:val="20"/>
              </w:rPr>
              <w:t>service</w:t>
            </w:r>
            <w:r w:rsidR="00A7514B">
              <w:rPr>
                <w:sz w:val="20"/>
              </w:rPr>
              <w:t xml:space="preserve">s </w:t>
            </w:r>
            <w:r w:rsidR="00A7514B" w:rsidRPr="00332DA7">
              <w:rPr>
                <w:sz w:val="20"/>
              </w:rPr>
              <w:t>or</w:t>
            </w:r>
            <w:r w:rsidRPr="00332DA7">
              <w:rPr>
                <w:sz w:val="20"/>
              </w:rPr>
              <w:t xml:space="preserve"> related field, equivalent combinat</w:t>
            </w:r>
            <w:r w:rsidR="008A059E">
              <w:rPr>
                <w:sz w:val="20"/>
              </w:rPr>
              <w:t>ion of education and experience, or experience as a CASA Advocate</w:t>
            </w:r>
            <w:r w:rsidR="00A7514B">
              <w:rPr>
                <w:sz w:val="20"/>
              </w:rPr>
              <w:t>.</w:t>
            </w:r>
          </w:p>
          <w:p w14:paraId="4FB5B182" w14:textId="77777777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 xml:space="preserve">Proven ability to communicate, supervise and empower </w:t>
            </w:r>
            <w:r w:rsidR="008A059E">
              <w:rPr>
                <w:sz w:val="20"/>
              </w:rPr>
              <w:t>employees</w:t>
            </w:r>
            <w:r w:rsidRPr="00332DA7">
              <w:rPr>
                <w:sz w:val="20"/>
              </w:rPr>
              <w:t xml:space="preserve"> to be effective in their roles.  </w:t>
            </w:r>
          </w:p>
          <w:p w14:paraId="0867B134" w14:textId="77777777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Proven ability to work cooperatively with various personalities and levels of experience and expertise.</w:t>
            </w:r>
          </w:p>
          <w:p w14:paraId="0D05DDBA" w14:textId="23670463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Prov</w:t>
            </w:r>
            <w:r w:rsidR="008A059E">
              <w:rPr>
                <w:sz w:val="20"/>
              </w:rPr>
              <w:t xml:space="preserve">en skills </w:t>
            </w:r>
            <w:r w:rsidR="005B2A4B">
              <w:rPr>
                <w:sz w:val="20"/>
              </w:rPr>
              <w:t>using</w:t>
            </w:r>
            <w:r w:rsidRPr="00332DA7">
              <w:rPr>
                <w:sz w:val="20"/>
              </w:rPr>
              <w:t xml:space="preserve"> Excel, Word</w:t>
            </w:r>
            <w:r w:rsidR="008A059E">
              <w:rPr>
                <w:sz w:val="20"/>
              </w:rPr>
              <w:t>,</w:t>
            </w:r>
            <w:r w:rsidRPr="00332DA7">
              <w:rPr>
                <w:sz w:val="20"/>
              </w:rPr>
              <w:t xml:space="preserve"> and </w:t>
            </w:r>
            <w:r w:rsidR="000903A6">
              <w:rPr>
                <w:sz w:val="20"/>
              </w:rPr>
              <w:t>Outlook</w:t>
            </w:r>
            <w:r w:rsidRPr="00332DA7">
              <w:rPr>
                <w:sz w:val="20"/>
              </w:rPr>
              <w:t>.</w:t>
            </w:r>
          </w:p>
          <w:p w14:paraId="3517E723" w14:textId="77777777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Commitment to CASA’s goals and mission.</w:t>
            </w:r>
          </w:p>
          <w:p w14:paraId="710AF6E3" w14:textId="77777777" w:rsidR="003059E1" w:rsidRPr="00332DA7" w:rsidRDefault="003059E1" w:rsidP="00F45805">
            <w:pPr>
              <w:spacing w:after="0" w:line="240" w:lineRule="auto"/>
              <w:rPr>
                <w:sz w:val="20"/>
              </w:rPr>
            </w:pPr>
          </w:p>
        </w:tc>
      </w:tr>
      <w:tr w:rsidR="003059E1" w:rsidRPr="00332DA7" w14:paraId="0ED72AFB" w14:textId="77777777" w:rsidTr="00332DA7">
        <w:tc>
          <w:tcPr>
            <w:tcW w:w="11016" w:type="dxa"/>
          </w:tcPr>
          <w:p w14:paraId="599045EB" w14:textId="77777777" w:rsidR="003059E1" w:rsidRPr="008D7181" w:rsidRDefault="003059E1" w:rsidP="00332DA7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3059E1" w:rsidRPr="00332DA7" w14:paraId="01A3B0FC" w14:textId="77777777" w:rsidTr="00332DA7">
        <w:tc>
          <w:tcPr>
            <w:tcW w:w="11016" w:type="dxa"/>
          </w:tcPr>
          <w:p w14:paraId="6F989428" w14:textId="77777777" w:rsidR="003059E1" w:rsidRPr="00332DA7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332DA7">
              <w:rPr>
                <w:b/>
                <w:bCs/>
                <w:sz w:val="20"/>
              </w:rPr>
              <w:t>FLSA category, pay and benefits:</w:t>
            </w:r>
          </w:p>
          <w:p w14:paraId="4B78AC7B" w14:textId="1A1807CA" w:rsidR="003059E1" w:rsidRPr="00332DA7" w:rsidRDefault="00FD542C" w:rsidP="00332DA7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Full</w:t>
            </w:r>
            <w:r w:rsidR="008A059E" w:rsidRPr="00FD542C">
              <w:rPr>
                <w:sz w:val="20"/>
              </w:rPr>
              <w:t>-</w:t>
            </w:r>
            <w:r w:rsidR="008A059E">
              <w:rPr>
                <w:sz w:val="20"/>
              </w:rPr>
              <w:t>time</w:t>
            </w:r>
            <w:r w:rsidR="002E2687">
              <w:rPr>
                <w:sz w:val="20"/>
              </w:rPr>
              <w:t>, non-</w:t>
            </w:r>
            <w:r w:rsidR="00046B97">
              <w:rPr>
                <w:sz w:val="20"/>
              </w:rPr>
              <w:t>exempt position.</w:t>
            </w:r>
            <w:r w:rsidR="00084707">
              <w:rPr>
                <w:sz w:val="20"/>
              </w:rPr>
              <w:t xml:space="preserve"> 35-40 Hours / Week.</w:t>
            </w:r>
            <w:r w:rsidR="00046B97">
              <w:rPr>
                <w:sz w:val="20"/>
              </w:rPr>
              <w:t xml:space="preserve"> </w:t>
            </w:r>
            <w:r w:rsidR="005C5449">
              <w:rPr>
                <w:sz w:val="20"/>
              </w:rPr>
              <w:t xml:space="preserve">Salary </w:t>
            </w:r>
            <w:r w:rsidR="00084707">
              <w:rPr>
                <w:sz w:val="20"/>
              </w:rPr>
              <w:t xml:space="preserve">range is $45K-$55K per year. </w:t>
            </w:r>
          </w:p>
          <w:p w14:paraId="6F7DBE87" w14:textId="77777777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 xml:space="preserve">Pay is determined by experience and proven performance.  </w:t>
            </w:r>
          </w:p>
          <w:p w14:paraId="460324B3" w14:textId="77777777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Benefits:  see Employee Practices Handbook</w:t>
            </w:r>
            <w:r w:rsidR="00F45805">
              <w:rPr>
                <w:sz w:val="20"/>
              </w:rPr>
              <w:t>.</w:t>
            </w:r>
          </w:p>
        </w:tc>
      </w:tr>
    </w:tbl>
    <w:p w14:paraId="7FC971BC" w14:textId="77777777" w:rsidR="003059E1" w:rsidRPr="000F5D10" w:rsidRDefault="003059E1" w:rsidP="00F45805">
      <w:pPr>
        <w:rPr>
          <w:sz w:val="20"/>
        </w:rPr>
      </w:pPr>
    </w:p>
    <w:sectPr w:rsidR="003059E1" w:rsidRPr="000F5D10" w:rsidSect="000F5D10"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D14F4"/>
    <w:multiLevelType w:val="hybridMultilevel"/>
    <w:tmpl w:val="2D6CE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871C3"/>
    <w:multiLevelType w:val="hybridMultilevel"/>
    <w:tmpl w:val="33AA5F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82C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" w15:restartNumberingAfterBreak="0">
    <w:nsid w:val="20535622"/>
    <w:multiLevelType w:val="hybridMultilevel"/>
    <w:tmpl w:val="527EFD86"/>
    <w:lvl w:ilvl="0" w:tplc="5F860F9E">
      <w:numFmt w:val="bullet"/>
      <w:lvlText w:val="•"/>
      <w:lvlJc w:val="left"/>
      <w:pPr>
        <w:ind w:left="1080" w:hanging="72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63192"/>
    <w:multiLevelType w:val="hybridMultilevel"/>
    <w:tmpl w:val="DA0EE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77CA9"/>
    <w:multiLevelType w:val="hybridMultilevel"/>
    <w:tmpl w:val="8AFC6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A2234"/>
    <w:multiLevelType w:val="hybridMultilevel"/>
    <w:tmpl w:val="A2C2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D1607"/>
    <w:multiLevelType w:val="multilevel"/>
    <w:tmpl w:val="910C22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8" w15:restartNumberingAfterBreak="0">
    <w:nsid w:val="42ED3254"/>
    <w:multiLevelType w:val="hybridMultilevel"/>
    <w:tmpl w:val="EA6E3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0222EF"/>
    <w:multiLevelType w:val="hybridMultilevel"/>
    <w:tmpl w:val="D0BE98A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4313A8"/>
    <w:multiLevelType w:val="hybridMultilevel"/>
    <w:tmpl w:val="A15CC5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7878C0"/>
    <w:multiLevelType w:val="hybridMultilevel"/>
    <w:tmpl w:val="496C2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4C5CA5"/>
    <w:multiLevelType w:val="hybridMultilevel"/>
    <w:tmpl w:val="DCD46AB0"/>
    <w:lvl w:ilvl="0" w:tplc="2754232E">
      <w:start w:val="1"/>
      <w:numFmt w:val="upperLetter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31B113A"/>
    <w:multiLevelType w:val="hybridMultilevel"/>
    <w:tmpl w:val="0D140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ED6C5D"/>
    <w:multiLevelType w:val="hybridMultilevel"/>
    <w:tmpl w:val="FEF83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1779186">
    <w:abstractNumId w:val="5"/>
  </w:num>
  <w:num w:numId="2" w16cid:durableId="908612030">
    <w:abstractNumId w:val="3"/>
  </w:num>
  <w:num w:numId="3" w16cid:durableId="802235482">
    <w:abstractNumId w:val="12"/>
  </w:num>
  <w:num w:numId="4" w16cid:durableId="914244628">
    <w:abstractNumId w:val="2"/>
  </w:num>
  <w:num w:numId="5" w16cid:durableId="563489758">
    <w:abstractNumId w:val="7"/>
  </w:num>
  <w:num w:numId="6" w16cid:durableId="2005739081">
    <w:abstractNumId w:val="1"/>
  </w:num>
  <w:num w:numId="7" w16cid:durableId="339888602">
    <w:abstractNumId w:val="10"/>
  </w:num>
  <w:num w:numId="8" w16cid:durableId="1572348950">
    <w:abstractNumId w:val="6"/>
  </w:num>
  <w:num w:numId="9" w16cid:durableId="816841924">
    <w:abstractNumId w:val="9"/>
  </w:num>
  <w:num w:numId="10" w16cid:durableId="459496355">
    <w:abstractNumId w:val="13"/>
  </w:num>
  <w:num w:numId="11" w16cid:durableId="293411007">
    <w:abstractNumId w:val="11"/>
  </w:num>
  <w:num w:numId="12" w16cid:durableId="217977635">
    <w:abstractNumId w:val="14"/>
  </w:num>
  <w:num w:numId="13" w16cid:durableId="801923378">
    <w:abstractNumId w:val="4"/>
  </w:num>
  <w:num w:numId="14" w16cid:durableId="444544202">
    <w:abstractNumId w:val="0"/>
  </w:num>
  <w:num w:numId="15" w16cid:durableId="16613516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78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DM0MrEwNrWwNDJX0lEKTi0uzszPAykwqgUA5Y1GiiwAAAA="/>
  </w:docVars>
  <w:rsids>
    <w:rsidRoot w:val="00983B3B"/>
    <w:rsid w:val="00046B97"/>
    <w:rsid w:val="00084707"/>
    <w:rsid w:val="00087EBF"/>
    <w:rsid w:val="000903A6"/>
    <w:rsid w:val="000A2706"/>
    <w:rsid w:val="000D1E29"/>
    <w:rsid w:val="000F5D10"/>
    <w:rsid w:val="001062F0"/>
    <w:rsid w:val="00137CE5"/>
    <w:rsid w:val="001B6EF4"/>
    <w:rsid w:val="00215F31"/>
    <w:rsid w:val="00263CEF"/>
    <w:rsid w:val="00276E52"/>
    <w:rsid w:val="002970B3"/>
    <w:rsid w:val="002A4F72"/>
    <w:rsid w:val="002E2687"/>
    <w:rsid w:val="002F6B53"/>
    <w:rsid w:val="003059E1"/>
    <w:rsid w:val="00332DA7"/>
    <w:rsid w:val="00351B5D"/>
    <w:rsid w:val="00357504"/>
    <w:rsid w:val="00413F5A"/>
    <w:rsid w:val="0042759F"/>
    <w:rsid w:val="004C2EF6"/>
    <w:rsid w:val="00570BD2"/>
    <w:rsid w:val="005B2A4B"/>
    <w:rsid w:val="005C5449"/>
    <w:rsid w:val="005D4F82"/>
    <w:rsid w:val="00605112"/>
    <w:rsid w:val="00611D35"/>
    <w:rsid w:val="0062273C"/>
    <w:rsid w:val="00662C6F"/>
    <w:rsid w:val="00671440"/>
    <w:rsid w:val="00681731"/>
    <w:rsid w:val="00687F36"/>
    <w:rsid w:val="006D56A4"/>
    <w:rsid w:val="007D0948"/>
    <w:rsid w:val="00870EFC"/>
    <w:rsid w:val="008A059E"/>
    <w:rsid w:val="008D7181"/>
    <w:rsid w:val="008E5A5A"/>
    <w:rsid w:val="00983B3B"/>
    <w:rsid w:val="009A7D92"/>
    <w:rsid w:val="00A045EF"/>
    <w:rsid w:val="00A7514B"/>
    <w:rsid w:val="00A76ABB"/>
    <w:rsid w:val="00AA0C48"/>
    <w:rsid w:val="00AC7387"/>
    <w:rsid w:val="00B20FEC"/>
    <w:rsid w:val="00B30BB5"/>
    <w:rsid w:val="00BA2AD2"/>
    <w:rsid w:val="00C363ED"/>
    <w:rsid w:val="00C63C6A"/>
    <w:rsid w:val="00C7411B"/>
    <w:rsid w:val="00C943A3"/>
    <w:rsid w:val="00CC4BB5"/>
    <w:rsid w:val="00D13FC2"/>
    <w:rsid w:val="00D239D3"/>
    <w:rsid w:val="00D30CF2"/>
    <w:rsid w:val="00E432EB"/>
    <w:rsid w:val="00E73A1B"/>
    <w:rsid w:val="00E753C7"/>
    <w:rsid w:val="00E772C7"/>
    <w:rsid w:val="00E916B8"/>
    <w:rsid w:val="00EB6ED1"/>
    <w:rsid w:val="00EF6E8A"/>
    <w:rsid w:val="00F11FD7"/>
    <w:rsid w:val="00F45805"/>
    <w:rsid w:val="00F677DC"/>
    <w:rsid w:val="00FD5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29F65E"/>
  <w15:docId w15:val="{97F542ED-CBEF-41E9-A55D-27CA81448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706"/>
    <w:pPr>
      <w:spacing w:after="200" w:line="276" w:lineRule="auto"/>
    </w:pPr>
    <w:rPr>
      <w:sz w:val="22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983B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99"/>
    <w:qFormat/>
    <w:rsid w:val="00983B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5805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805"/>
    <w:rPr>
      <w:rFonts w:ascii="Tahoma" w:hAnsi="Tahoma"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31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3580DEB1C23348B36445B3F466FCA0" ma:contentTypeVersion="16" ma:contentTypeDescription="Create a new document." ma:contentTypeScope="" ma:versionID="5c0b2260db0b2fe280915682ece45e3f">
  <xsd:schema xmlns:xsd="http://www.w3.org/2001/XMLSchema" xmlns:xs="http://www.w3.org/2001/XMLSchema" xmlns:p="http://schemas.microsoft.com/office/2006/metadata/properties" xmlns:ns1="http://schemas.microsoft.com/sharepoint/v3" xmlns:ns2="26b030ff-69e5-4eb5-8f59-d81322383239" xmlns:ns3="4dd7079b-e28f-477c-bb81-23779167c1b6" targetNamespace="http://schemas.microsoft.com/office/2006/metadata/properties" ma:root="true" ma:fieldsID="13ceabfbf24c2032cbd7760708acb7fc" ns1:_="" ns2:_="" ns3:_="">
    <xsd:import namespace="http://schemas.microsoft.com/sharepoint/v3"/>
    <xsd:import namespace="26b030ff-69e5-4eb5-8f59-d81322383239"/>
    <xsd:import namespace="4dd7079b-e28f-477c-bb81-23779167c1b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b030ff-69e5-4eb5-8f59-d8132238323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7079b-e28f-477c-bb81-23779167c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49175F-0BB5-4987-89AB-8318D2993BB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68C16D7-B1AC-4ADF-BC17-124B3A4FAA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b030ff-69e5-4eb5-8f59-d81322383239"/>
    <ds:schemaRef ds:uri="4dd7079b-e28f-477c-bb81-23779167c1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83CCE8-94FE-47E3-80AA-3CCAC74DB9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7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tte Shults</dc:creator>
  <cp:lastModifiedBy>Peter Godderz</cp:lastModifiedBy>
  <cp:revision>2</cp:revision>
  <cp:lastPrinted>2021-05-18T16:16:00Z</cp:lastPrinted>
  <dcterms:created xsi:type="dcterms:W3CDTF">2022-12-12T20:39:00Z</dcterms:created>
  <dcterms:modified xsi:type="dcterms:W3CDTF">2022-12-12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3580DEB1C23348B36445B3F466FCA0</vt:lpwstr>
  </property>
</Properties>
</file>